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b17d55b</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b17d55bac4808669f286152b7e9e47e02b03d3a5/"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b17d55bac4808669f286152b7e9e47e02b03d3a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b17d55bac4808669f286152b7e9e47e02b03d3a5/"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b17d55bac4808669f286152b7e9e47e02b03d3a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3:13:54Z</dcterms:created>
  <dcterms:modified xsi:type="dcterms:W3CDTF">2021-08-26T03: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